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B420B" w:rsidP="009344FF">
      <w:r w:rsidRPr="00023E4F">
        <w:t>P</w:t>
      </w:r>
      <w:r w:rsidR="00023E4F" w:rsidRPr="00023E4F">
        <w:t>ublish</w:t>
      </w:r>
      <w:r>
        <w:t xml:space="preserve"> </w:t>
      </w:r>
      <w:r w:rsidR="00023E4F" w:rsidRPr="00023E4F">
        <w:t>this paper.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85F25" w:rsidRPr="00613301" w:rsidRDefault="00B76A9E" w:rsidP="009344FF">
      <w:proofErr w:type="spellStart"/>
      <w:r w:rsidRPr="00613301">
        <w:t>Dr.</w:t>
      </w:r>
      <w:proofErr w:type="spellEnd"/>
      <w:r w:rsidRPr="00613301">
        <w:t xml:space="preserve"> Marco </w:t>
      </w:r>
      <w:proofErr w:type="spellStart"/>
      <w:r w:rsidRPr="00613301">
        <w:t>Muscettola</w:t>
      </w:r>
      <w:proofErr w:type="spellEnd"/>
      <w:r w:rsidRPr="00613301">
        <w:t>, Banco BPM, Italy</w:t>
      </w:r>
    </w:p>
    <w:sectPr w:rsidR="00485F25" w:rsidRPr="006133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NzUwMjYGMoyNTZV0lIJTi4sz8/NACgxrAUe/7QUsAAAA"/>
  </w:docVars>
  <w:rsids>
    <w:rsidRoot w:val="00A72896"/>
    <w:rsid w:val="00023E4F"/>
    <w:rsid w:val="002B420B"/>
    <w:rsid w:val="002C0B2C"/>
    <w:rsid w:val="00485F25"/>
    <w:rsid w:val="00613301"/>
    <w:rsid w:val="009344FF"/>
    <w:rsid w:val="009F328F"/>
    <w:rsid w:val="00A72896"/>
    <w:rsid w:val="00B7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145BB"/>
  <w15:docId w15:val="{60171EB4-17B0-4C4B-A49B-2B1541397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0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25T07:18:00Z</dcterms:modified>
</cp:coreProperties>
</file>